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0B01BECB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06D49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739FC57A" w14:textId="3796A3A8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64DB6">
        <w:rPr>
          <w:rFonts w:ascii="Times New Roman" w:hAnsi="Times New Roman" w:cs="Times New Roman"/>
          <w:b/>
          <w:bCs/>
          <w:sz w:val="24"/>
          <w:szCs w:val="24"/>
          <w:lang w:val="en-US"/>
        </w:rPr>
        <w:t>23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107C47B1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C06D49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C85274" w14:textId="3DBBD33F" w:rsidR="0044760E" w:rsidRDefault="006E2EF3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06D49">
        <w:rPr>
          <w:rFonts w:ascii="Roboto" w:hAnsi="Roboto"/>
          <w:color w:val="3C4043"/>
          <w:spacing w:val="3"/>
          <w:sz w:val="21"/>
          <w:szCs w:val="21"/>
        </w:rPr>
        <w:t> </w:t>
      </w:r>
      <w:r w:rsidR="00795402">
        <w:rPr>
          <w:rFonts w:ascii="Roboto" w:hAnsi="Roboto"/>
          <w:color w:val="3C4043"/>
          <w:spacing w:val="3"/>
          <w:sz w:val="21"/>
          <w:szCs w:val="21"/>
        </w:rPr>
        <w:t> </w:t>
      </w:r>
      <w:r w:rsidR="00063E20">
        <w:rPr>
          <w:rFonts w:ascii="Roboto" w:hAnsi="Roboto"/>
          <w:color w:val="3C4043"/>
          <w:spacing w:val="3"/>
          <w:sz w:val="21"/>
          <w:szCs w:val="21"/>
        </w:rPr>
        <w:t>Write a program to create a dictionary that contains (</w:t>
      </w:r>
      <w:proofErr w:type="spellStart"/>
      <w:r w:rsidR="00063E20">
        <w:rPr>
          <w:rFonts w:ascii="Roboto" w:hAnsi="Roboto"/>
          <w:color w:val="3C4043"/>
          <w:spacing w:val="3"/>
          <w:sz w:val="21"/>
          <w:szCs w:val="21"/>
        </w:rPr>
        <w:t>i</w:t>
      </w:r>
      <w:proofErr w:type="spellEnd"/>
      <w:r w:rsidR="00063E20">
        <w:rPr>
          <w:rFonts w:ascii="Roboto" w:hAnsi="Roboto"/>
          <w:color w:val="3C4043"/>
          <w:spacing w:val="3"/>
          <w:sz w:val="21"/>
          <w:szCs w:val="21"/>
        </w:rPr>
        <w:t xml:space="preserve">, </w:t>
      </w:r>
      <w:proofErr w:type="spellStart"/>
      <w:r w:rsidR="00063E20">
        <w:rPr>
          <w:rFonts w:ascii="Roboto" w:hAnsi="Roboto"/>
          <w:color w:val="3C4043"/>
          <w:spacing w:val="3"/>
          <w:sz w:val="21"/>
          <w:szCs w:val="21"/>
        </w:rPr>
        <w:t>i</w:t>
      </w:r>
      <w:proofErr w:type="spellEnd"/>
      <w:r w:rsidR="00063E20">
        <w:rPr>
          <w:rFonts w:ascii="Roboto" w:hAnsi="Roboto"/>
          <w:color w:val="3C4043"/>
          <w:spacing w:val="3"/>
          <w:sz w:val="21"/>
          <w:szCs w:val="21"/>
        </w:rPr>
        <w:t>*</w:t>
      </w:r>
      <w:proofErr w:type="spellStart"/>
      <w:r w:rsidR="00063E20">
        <w:rPr>
          <w:rFonts w:ascii="Roboto" w:hAnsi="Roboto"/>
          <w:color w:val="3C4043"/>
          <w:spacing w:val="3"/>
          <w:sz w:val="21"/>
          <w:szCs w:val="21"/>
        </w:rPr>
        <w:t>i</w:t>
      </w:r>
      <w:proofErr w:type="spellEnd"/>
      <w:r w:rsidR="00063E20">
        <w:rPr>
          <w:rFonts w:ascii="Roboto" w:hAnsi="Roboto"/>
          <w:color w:val="3C4043"/>
          <w:spacing w:val="3"/>
          <w:sz w:val="21"/>
          <w:szCs w:val="21"/>
        </w:rPr>
        <w:t xml:space="preserve">) such that </w:t>
      </w:r>
      <w:proofErr w:type="spellStart"/>
      <w:r w:rsidR="00063E20">
        <w:rPr>
          <w:rFonts w:ascii="Roboto" w:hAnsi="Roboto"/>
          <w:color w:val="3C4043"/>
          <w:spacing w:val="3"/>
          <w:sz w:val="21"/>
          <w:szCs w:val="21"/>
        </w:rPr>
        <w:t>i</w:t>
      </w:r>
      <w:proofErr w:type="spellEnd"/>
      <w:r w:rsidR="00063E20">
        <w:rPr>
          <w:rFonts w:ascii="Roboto" w:hAnsi="Roboto"/>
          <w:color w:val="3C4043"/>
          <w:spacing w:val="3"/>
          <w:sz w:val="21"/>
          <w:szCs w:val="21"/>
        </w:rPr>
        <w:t xml:space="preserve"> is an integral number between 1</w:t>
      </w:r>
      <w:r w:rsidR="00063E20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063E20">
        <w:rPr>
          <w:rFonts w:ascii="Roboto" w:hAnsi="Roboto"/>
          <w:color w:val="3C4043"/>
          <w:spacing w:val="3"/>
          <w:sz w:val="21"/>
          <w:szCs w:val="21"/>
        </w:rPr>
        <w:t>and n (both included).</w:t>
      </w:r>
    </w:p>
    <w:p w14:paraId="25608F3B" w14:textId="77777777" w:rsidR="00795402" w:rsidRDefault="00795402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</w:p>
    <w:p w14:paraId="08354C9A" w14:textId="53F35B6B" w:rsidR="00041BB3" w:rsidRDefault="001326D7" w:rsidP="0044760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30CA3CB4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063E20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value of n: 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5987A107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quares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{</w:t>
      </w:r>
      <w:proofErr w:type="spellStart"/>
      <w:proofErr w:type="gram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:</w:t>
      </w:r>
      <w:proofErr w:type="gram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*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}</w:t>
      </w:r>
    </w:p>
    <w:p w14:paraId="43396900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C7E0E94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quares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158EE6C" w14:textId="4F515E98" w:rsidR="003F4248" w:rsidRDefault="008E1D25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41BB3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ample Output(s):</w:t>
      </w:r>
      <w:r w:rsidR="00AB12A0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B254758" w14:textId="5789F861" w:rsidR="0044760E" w:rsidRDefault="00063E20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1" locked="0" layoutInCell="1" allowOverlap="1" wp14:anchorId="630A88DD" wp14:editId="4697D4FA">
            <wp:simplePos x="0" y="0"/>
            <wp:positionH relativeFrom="column">
              <wp:posOffset>815340</wp:posOffset>
            </wp:positionH>
            <wp:positionV relativeFrom="paragraph">
              <wp:posOffset>127000</wp:posOffset>
            </wp:positionV>
            <wp:extent cx="5111750" cy="1287780"/>
            <wp:effectExtent l="0" t="0" r="0" b="7620"/>
            <wp:wrapTight wrapText="bothSides">
              <wp:wrapPolygon edited="0">
                <wp:start x="0" y="0"/>
                <wp:lineTo x="0" y="21408"/>
                <wp:lineTo x="21493" y="21408"/>
                <wp:lineTo x="21493" y="0"/>
                <wp:lineTo x="0" y="0"/>
              </wp:wrapPolygon>
            </wp:wrapTight>
            <wp:docPr id="5" name="Picture 5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175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80B3F" w14:textId="748D151F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3704DE1" w14:textId="49906BC8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4483A0C9" w14:textId="08BC23A7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7B567FC" w14:textId="2753EE8E" w:rsidR="00FE164B" w:rsidRPr="00EB0E1D" w:rsidRDefault="00E86215" w:rsidP="008A4512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="00FE164B" w:rsidRP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signment No.: </w:t>
      </w:r>
      <w:r w:rsidR="00F51353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</w:p>
    <w:p w14:paraId="30011F4E" w14:textId="77777777" w:rsidR="00063E20" w:rsidRDefault="00FE164B" w:rsidP="004D3C0A">
      <w:pPr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063E20">
        <w:rPr>
          <w:rFonts w:ascii="Roboto" w:hAnsi="Roboto"/>
          <w:color w:val="3C4043"/>
          <w:spacing w:val="3"/>
          <w:sz w:val="21"/>
          <w:szCs w:val="21"/>
        </w:rPr>
        <w:t>Write a program to count the numbers of characters in a string and store them in a dictionary.</w:t>
      </w:r>
    </w:p>
    <w:p w14:paraId="79633FFB" w14:textId="161EA087" w:rsidR="00FE164B" w:rsidRPr="003F4007" w:rsidRDefault="00FE164B" w:rsidP="004D3C0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078F650A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string : 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323D9C5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16629B1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{} </w:t>
      </w:r>
    </w:p>
    <w:p w14:paraId="375A3DF3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C07542B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</w:p>
    <w:p w14:paraId="6034B4A2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102A1D6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in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</w:p>
    <w:p w14:paraId="3D0779AA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2D35050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+= 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5FBCF9EF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FCD1CBD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</w:p>
    <w:p w14:paraId="2AD4737A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35EC9B1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= 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566C51E2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48E28FD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DA4E339" w14:textId="361AB905" w:rsidR="00FE164B" w:rsidRDefault="00FE164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02698BB2" w14:textId="3A8C2742" w:rsidR="00E712D5" w:rsidRDefault="00063E20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0528" behindDoc="1" locked="0" layoutInCell="1" allowOverlap="1" wp14:anchorId="2DCADC87" wp14:editId="03E18E66">
            <wp:simplePos x="0" y="0"/>
            <wp:positionH relativeFrom="margin">
              <wp:align>center</wp:align>
            </wp:positionH>
            <wp:positionV relativeFrom="paragraph">
              <wp:posOffset>237490</wp:posOffset>
            </wp:positionV>
            <wp:extent cx="5340985" cy="1112520"/>
            <wp:effectExtent l="0" t="0" r="0" b="0"/>
            <wp:wrapTight wrapText="bothSides">
              <wp:wrapPolygon edited="0">
                <wp:start x="0" y="0"/>
                <wp:lineTo x="0" y="21082"/>
                <wp:lineTo x="21495" y="21082"/>
                <wp:lineTo x="21495" y="0"/>
                <wp:lineTo x="0" y="0"/>
              </wp:wrapPolygon>
            </wp:wrapTight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686" cy="111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0BFE19C" w14:textId="2F1CD9B6" w:rsidR="008E1D25" w:rsidRDefault="008E1D25" w:rsidP="00E862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D8EC32" w14:textId="39D7D02A" w:rsidR="00F51353" w:rsidRDefault="00F51353" w:rsidP="00E862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59ABBC" w14:textId="77777777" w:rsidR="00F51353" w:rsidRPr="00E86215" w:rsidRDefault="00F51353" w:rsidP="00E862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27B218" w14:textId="77777777" w:rsidR="00F51353" w:rsidRDefault="00F51353" w:rsidP="00F5135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FD4DAD" w14:textId="77777777" w:rsidR="00F51353" w:rsidRDefault="00F51353" w:rsidP="00F5135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44B21D6B" w:rsidR="00FE164B" w:rsidRPr="003F4007" w:rsidRDefault="00FE164B" w:rsidP="003F400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41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4A81EADD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063E20">
        <w:rPr>
          <w:rFonts w:ascii="Roboto" w:hAnsi="Roboto"/>
          <w:color w:val="3C4043"/>
          <w:spacing w:val="3"/>
          <w:sz w:val="21"/>
          <w:szCs w:val="21"/>
        </w:rPr>
        <w:t>Write a program to create a dictionary by combining two lists ‘name’ for employee name and ‘salary’ for employee salary. Use the list ‘name’ as the key and ‘salary’ as the value of dictionary elements</w:t>
      </w:r>
      <w:r w:rsidR="003F4007">
        <w:rPr>
          <w:rFonts w:ascii="Roboto" w:hAnsi="Roboto"/>
          <w:color w:val="3C4043"/>
          <w:spacing w:val="3"/>
          <w:sz w:val="21"/>
          <w:szCs w:val="21"/>
        </w:rPr>
        <w:br/>
      </w: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624182DF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s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proofErr w:type="spell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etika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proofErr w:type="spell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urbhi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Aman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Pogo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Rohan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06468560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alaries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[</w:t>
      </w:r>
      <w:proofErr w:type="gramEnd"/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5000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8500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5000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4800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000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5A77579D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{}</w:t>
      </w:r>
    </w:p>
    <w:p w14:paraId="2F691487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6D45477F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s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15D4C5C8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=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alaries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1EB439D6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031B98B8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BC6C220" w14:textId="03F06F96" w:rsidR="00FE164B" w:rsidRPr="00315F75" w:rsidRDefault="00FE164B" w:rsidP="00315F7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15F7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A0566AC" w14:textId="5489FA8D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EC22B4" w14:textId="4C5DD9F3" w:rsidR="00220D8E" w:rsidRDefault="00063E20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1" locked="0" layoutInCell="1" allowOverlap="1" wp14:anchorId="68187DE5" wp14:editId="25755D92">
            <wp:simplePos x="0" y="0"/>
            <wp:positionH relativeFrom="column">
              <wp:posOffset>525780</wp:posOffset>
            </wp:positionH>
            <wp:positionV relativeFrom="paragraph">
              <wp:posOffset>102235</wp:posOffset>
            </wp:positionV>
            <wp:extent cx="5509260" cy="1219200"/>
            <wp:effectExtent l="0" t="0" r="0" b="0"/>
            <wp:wrapTight wrapText="bothSides">
              <wp:wrapPolygon edited="0">
                <wp:start x="0" y="0"/>
                <wp:lineTo x="0" y="21263"/>
                <wp:lineTo x="21510" y="21263"/>
                <wp:lineTo x="21510" y="0"/>
                <wp:lineTo x="0" y="0"/>
              </wp:wrapPolygon>
            </wp:wrapTight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87115D2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62F905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15FCBE" w14:textId="4A7F3C13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307AC6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C7D4C2" w14:textId="72B81E46" w:rsidR="00043D74" w:rsidRPr="00220D8E" w:rsidRDefault="00043D74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42</w:t>
      </w:r>
    </w:p>
    <w:p w14:paraId="04BC0E25" w14:textId="78931D39" w:rsidR="00D955F8" w:rsidRDefault="00043D74" w:rsidP="00D955F8">
      <w:pPr>
        <w:spacing w:before="240" w:after="0"/>
        <w:rPr>
          <w:rFonts w:ascii="Roboto" w:hAnsi="Roboto"/>
          <w:color w:val="3C4043"/>
          <w:spacing w:val="3"/>
          <w:sz w:val="21"/>
          <w:szCs w:val="21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975BF6">
        <w:rPr>
          <w:rFonts w:ascii="Roboto" w:hAnsi="Roboto"/>
          <w:color w:val="3C4043"/>
          <w:spacing w:val="3"/>
          <w:sz w:val="21"/>
          <w:szCs w:val="21"/>
        </w:rPr>
        <w:t> </w:t>
      </w:r>
      <w:r w:rsidR="00063E20">
        <w:rPr>
          <w:rFonts w:ascii="Roboto" w:hAnsi="Roboto"/>
          <w:color w:val="3C4043"/>
          <w:spacing w:val="3"/>
          <w:sz w:val="21"/>
          <w:szCs w:val="21"/>
        </w:rPr>
        <w:t xml:space="preserve">Write a program to input player's name (string) and runs (integer) scored for n number of players where n should be input from the keyboard. Store the player’s details in a dictionary called 'cricket'. After preparing the dictionary, input the player's name and print the runs scored by the player otherwise </w:t>
      </w:r>
      <w:proofErr w:type="gramStart"/>
      <w:r w:rsidR="00063E20">
        <w:rPr>
          <w:rFonts w:ascii="Roboto" w:hAnsi="Roboto"/>
          <w:color w:val="3C4043"/>
          <w:spacing w:val="3"/>
          <w:sz w:val="21"/>
          <w:szCs w:val="21"/>
        </w:rPr>
        <w:t>returns'-1</w:t>
      </w:r>
      <w:proofErr w:type="gramEnd"/>
      <w:r w:rsidR="00063E20">
        <w:rPr>
          <w:rFonts w:ascii="Roboto" w:hAnsi="Roboto"/>
          <w:color w:val="3C4043"/>
          <w:spacing w:val="3"/>
          <w:sz w:val="21"/>
          <w:szCs w:val="21"/>
        </w:rPr>
        <w:t>' if the player's name is not found</w:t>
      </w:r>
    </w:p>
    <w:p w14:paraId="0A2F531D" w14:textId="2633C59F" w:rsidR="004D3C0A" w:rsidRDefault="00043D74" w:rsidP="00E8621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7D5412A5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s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 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Virat </w:t>
      </w:r>
      <w:proofErr w:type="spell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Kholi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proofErr w:type="gram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.S</w:t>
      </w:r>
      <w:proofErr w:type="gram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Dhoni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proofErr w:type="spell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rikar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</w:t>
      </w:r>
      <w:proofErr w:type="spell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Bharat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hreyas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</w:t>
      </w:r>
      <w:proofErr w:type="spell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Iyer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proofErr w:type="spell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Ishant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Sharma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1D5C3DED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runs scored by each player respectively(</w:t>
      </w:r>
      <w:proofErr w:type="spellStart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prated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by comma)</w:t>
      </w:r>
      <w:r w:rsidRPr="00063E20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</w:t>
      </w:r>
      <w:proofErr w:type="spellStart"/>
      <w:r w:rsidRPr="00063E20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n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s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6C07BD8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cor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15C0A00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cor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proofErr w:type="gram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cor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proofErr w:type="spellEnd"/>
      <w:proofErr w:type="gram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,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2F877A4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</w:t>
      </w:r>
      <w:proofErr w:type="spellEnd"/>
      <w:proofErr w:type="gramStart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{</w:t>
      </w:r>
      <w:proofErr w:type="gram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}</w:t>
      </w:r>
    </w:p>
    <w:p w14:paraId="2112C006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675D59CE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s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34B1373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tem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063E20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cor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</w:t>
      </w:r>
    </w:p>
    <w:p w14:paraId="7235CD8F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am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=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tem</w:t>
      </w:r>
    </w:p>
    <w:p w14:paraId="151BDC4B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</w:t>
      </w:r>
      <w:r w:rsidRPr="00063E20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68DEDEAB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arch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63E20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</w:t>
      </w:r>
      <w:proofErr w:type="spellStart"/>
      <w:r w:rsidRPr="00063E20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n</w:t>
      </w:r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Which</w:t>
      </w:r>
      <w:proofErr w:type="spell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player score are you searching for? 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9113384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arch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no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063E20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in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3F23049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63E20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-1"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D33387C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10AD053" w14:textId="77777777" w:rsidR="00063E20" w:rsidRPr="00063E20" w:rsidRDefault="00063E20" w:rsidP="00063E20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063E20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</w:t>
      </w:r>
      <w:proofErr w:type="spellEnd"/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063E20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arch</w:t>
      </w:r>
      <w:r w:rsidRPr="00063E20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</w:t>
      </w:r>
    </w:p>
    <w:p w14:paraId="2B3127E6" w14:textId="77777777" w:rsidR="00E86215" w:rsidRPr="004D3C0A" w:rsidRDefault="00E86215" w:rsidP="00E86215">
      <w:pPr>
        <w:spacing w:before="240" w:after="0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1944F15" w14:textId="74E2B78C" w:rsidR="00043D74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</w:p>
    <w:p w14:paraId="38A869D9" w14:textId="45B35979" w:rsidR="00220D8E" w:rsidRDefault="00063E20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2576" behindDoc="1" locked="0" layoutInCell="1" allowOverlap="1" wp14:anchorId="0C7C53B9" wp14:editId="036034BF">
            <wp:simplePos x="0" y="0"/>
            <wp:positionH relativeFrom="margin">
              <wp:align>center</wp:align>
            </wp:positionH>
            <wp:positionV relativeFrom="paragraph">
              <wp:posOffset>248920</wp:posOffset>
            </wp:positionV>
            <wp:extent cx="5760085" cy="1036320"/>
            <wp:effectExtent l="0" t="0" r="0" b="0"/>
            <wp:wrapTight wrapText="bothSides">
              <wp:wrapPolygon edited="0">
                <wp:start x="0" y="0"/>
                <wp:lineTo x="0" y="21044"/>
                <wp:lineTo x="21502" y="21044"/>
                <wp:lineTo x="21502" y="0"/>
                <wp:lineTo x="0" y="0"/>
              </wp:wrapPolygon>
            </wp:wrapTight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5011" cy="10370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4FD244D" w14:textId="3142498B" w:rsidR="003F4007" w:rsidRPr="003F4007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34A8BA" w14:textId="5974F0D4" w:rsidR="00043D74" w:rsidRPr="003F4007" w:rsidRDefault="00043D74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499435" w14:textId="344D798D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C2C41A" w14:textId="0A3FBD24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61AAF5" w14:textId="355D97BE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4FA2EE" w14:textId="12836265" w:rsidR="00FE164B" w:rsidRPr="00220D8E" w:rsidRDefault="00FE164B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E86215"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</w:p>
    <w:p w14:paraId="22BAB712" w14:textId="39FAEA5A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821E35">
        <w:rPr>
          <w:rFonts w:ascii="Roboto" w:hAnsi="Roboto"/>
          <w:color w:val="3C4043"/>
          <w:spacing w:val="3"/>
          <w:sz w:val="21"/>
          <w:szCs w:val="21"/>
        </w:rPr>
        <w:t>Write a program to sort (ascending order) a dictionary by value</w:t>
      </w:r>
      <w:r w:rsidR="00975BF6">
        <w:rPr>
          <w:rFonts w:ascii="Roboto" w:hAnsi="Roboto"/>
          <w:color w:val="3C4043"/>
          <w:spacing w:val="3"/>
          <w:sz w:val="21"/>
          <w:szCs w:val="21"/>
        </w:rPr>
        <w:t>.</w:t>
      </w:r>
    </w:p>
    <w:p w14:paraId="51FFC308" w14:textId="77777777" w:rsidR="00975BF6" w:rsidRDefault="00975BF6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A1EFF6" w14:textId="77BA9B5A" w:rsidR="00821E35" w:rsidRDefault="00FE164B" w:rsidP="00821E3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4A3CEC0B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{</w:t>
      </w:r>
      <w:r w:rsidRPr="00821E3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Hello"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821E3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9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21E3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World"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821E3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21E3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Python"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821E3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4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}</w:t>
      </w:r>
    </w:p>
    <w:p w14:paraId="1E38377E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orted_values</w:t>
      </w:r>
      <w:proofErr w:type="spellEnd"/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21E3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orted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21E3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values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()) </w:t>
      </w:r>
      <w:r w:rsidRPr="00821E35">
        <w:rPr>
          <w:rFonts w:ascii="Consolas" w:eastAsia="Times New Roman" w:hAnsi="Consolas" w:cs="Times New Roman"/>
          <w:color w:val="6A9955"/>
          <w:sz w:val="27"/>
          <w:szCs w:val="27"/>
          <w:lang w:eastAsia="en-IN"/>
        </w:rPr>
        <w:t># Sort the values</w:t>
      </w:r>
    </w:p>
    <w:p w14:paraId="6DB599EA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orted_dict</w:t>
      </w:r>
      <w:proofErr w:type="spellEnd"/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{}</w:t>
      </w:r>
    </w:p>
    <w:p w14:paraId="6ADE883D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61D6B17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21E3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orted_values</w:t>
      </w:r>
      <w:proofErr w:type="spellEnd"/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1A256F3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821E3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proofErr w:type="spellEnd"/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21E3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21E3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keys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:</w:t>
      </w:r>
    </w:p>
    <w:p w14:paraId="2BEEA363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21E3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==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CFED125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spellStart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orted_dict</w:t>
      </w:r>
      <w:proofErr w:type="spellEnd"/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=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56AA83E2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821E3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6692504A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61F02E6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orted_dict</w:t>
      </w:r>
      <w:proofErr w:type="spellEnd"/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4F0E809" w14:textId="5FCEFC1A" w:rsidR="00FE164B" w:rsidRPr="00975BF6" w:rsidRDefault="00FE164B" w:rsidP="00975BF6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31D7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  <w:r w:rsidR="00043D74" w:rsidRPr="00975BF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7AB346E4" w:rsidR="00043D74" w:rsidRDefault="00821E3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73600" behindDoc="1" locked="0" layoutInCell="1" allowOverlap="1" wp14:anchorId="4AB38F4A" wp14:editId="6814A3D1">
            <wp:simplePos x="0" y="0"/>
            <wp:positionH relativeFrom="margin">
              <wp:posOffset>624840</wp:posOffset>
            </wp:positionH>
            <wp:positionV relativeFrom="paragraph">
              <wp:posOffset>298450</wp:posOffset>
            </wp:positionV>
            <wp:extent cx="5577840" cy="1181100"/>
            <wp:effectExtent l="0" t="0" r="3810" b="0"/>
            <wp:wrapTight wrapText="bothSides">
              <wp:wrapPolygon edited="0">
                <wp:start x="0" y="0"/>
                <wp:lineTo x="0" y="21252"/>
                <wp:lineTo x="21541" y="21252"/>
                <wp:lineTo x="21541" y="0"/>
                <wp:lineTo x="0" y="0"/>
              </wp:wrapPolygon>
            </wp:wrapTight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84CC2B" w14:textId="76498E23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7EDEC51B" w14:textId="433C8855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0446F189" w14:textId="6037B881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E7F9695" w14:textId="2FC0D18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33239FA" w14:textId="08E6E5D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D0B4D08" w14:textId="5596F808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56E27620" w14:textId="497D94C9" w:rsidR="004D3C0A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821E35">
        <w:rPr>
          <w:rFonts w:ascii="Times New Roman" w:hAnsi="Times New Roman" w:cs="Times New Roman"/>
          <w:b/>
          <w:bCs/>
          <w:sz w:val="24"/>
          <w:szCs w:val="24"/>
          <w:lang w:val="en-US"/>
        </w:rPr>
        <w:t>44</w:t>
      </w:r>
    </w:p>
    <w:p w14:paraId="4EBCF6DE" w14:textId="784CEB6C" w:rsidR="00975BF6" w:rsidRDefault="006211B7" w:rsidP="004D3C0A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oblem Statement: </w:t>
      </w:r>
      <w:r w:rsidR="004A1D53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821E35">
        <w:rPr>
          <w:rFonts w:ascii="Roboto" w:hAnsi="Roboto"/>
          <w:color w:val="3C4043"/>
          <w:spacing w:val="3"/>
          <w:sz w:val="21"/>
          <w:szCs w:val="21"/>
        </w:rPr>
        <w:t>Write a program to merge two dictionaries.</w:t>
      </w:r>
    </w:p>
    <w:p w14:paraId="2FC00B0F" w14:textId="77777777" w:rsidR="00975BF6" w:rsidRDefault="00975BF6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C5CB6A" w14:textId="42577213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D416DCB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821E3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Merge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2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21DFF7B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es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|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2</w:t>
      </w:r>
    </w:p>
    <w:p w14:paraId="43DED964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21E3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es</w:t>
      </w:r>
    </w:p>
    <w:p w14:paraId="5746A4A6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4C274D8B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{</w:t>
      </w:r>
      <w:r w:rsidRPr="00821E3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x'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821E3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21E3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y'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821E3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8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}</w:t>
      </w:r>
    </w:p>
    <w:p w14:paraId="1AD6B427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2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{</w:t>
      </w:r>
      <w:r w:rsidRPr="00821E3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a'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821E3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6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21E3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b'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821E3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4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}</w:t>
      </w:r>
    </w:p>
    <w:p w14:paraId="39C9E9CD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3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21E3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Merge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1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2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21B28B4" w14:textId="77777777" w:rsidR="00821E35" w:rsidRPr="00821E35" w:rsidRDefault="00821E35" w:rsidP="00821E3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21E3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21E3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ict3</w:t>
      </w:r>
      <w:r w:rsidRPr="00821E3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B57F946" w14:textId="39F099AD" w:rsidR="004D3C0A" w:rsidRPr="00220D8E" w:rsidRDefault="004D3C0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902BB42" w14:textId="29D8485D" w:rsid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D6C219" w14:textId="47BAB8A0" w:rsidR="004D3C0A" w:rsidRDefault="00821E35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74624" behindDoc="1" locked="0" layoutInCell="1" allowOverlap="1" wp14:anchorId="61499A21" wp14:editId="45D0F105">
            <wp:simplePos x="0" y="0"/>
            <wp:positionH relativeFrom="column">
              <wp:posOffset>449580</wp:posOffset>
            </wp:positionH>
            <wp:positionV relativeFrom="paragraph">
              <wp:posOffset>194310</wp:posOffset>
            </wp:positionV>
            <wp:extent cx="5753100" cy="1013460"/>
            <wp:effectExtent l="0" t="0" r="0" b="0"/>
            <wp:wrapTight wrapText="bothSides">
              <wp:wrapPolygon edited="0">
                <wp:start x="0" y="0"/>
                <wp:lineTo x="0" y="21113"/>
                <wp:lineTo x="21528" y="21113"/>
                <wp:lineTo x="21528" y="0"/>
                <wp:lineTo x="0" y="0"/>
              </wp:wrapPolygon>
            </wp:wrapTight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0FADF" w14:textId="2E26C016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84678B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01100670" w14:textId="77777777" w:rsidR="00975BF6" w:rsidRDefault="00975BF6" w:rsidP="00821E35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F0502EC" w14:textId="2C8EE5BB" w:rsidR="004D3C0A" w:rsidRPr="00F304B7" w:rsidRDefault="004D3C0A" w:rsidP="004D3C0A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t>--------------------END-----------------</w:t>
      </w:r>
    </w:p>
    <w:p w14:paraId="786144D0" w14:textId="71ED3D23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sectPr w:rsidR="00FE164B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108AA"/>
    <w:multiLevelType w:val="hybridMultilevel"/>
    <w:tmpl w:val="C51E9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5D4C"/>
    <w:multiLevelType w:val="multilevel"/>
    <w:tmpl w:val="F48A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3775D"/>
    <w:rsid w:val="00041BB3"/>
    <w:rsid w:val="00043D74"/>
    <w:rsid w:val="00063E20"/>
    <w:rsid w:val="000C2453"/>
    <w:rsid w:val="00131D7D"/>
    <w:rsid w:val="001326D7"/>
    <w:rsid w:val="00163C66"/>
    <w:rsid w:val="001864FB"/>
    <w:rsid w:val="001A0E3F"/>
    <w:rsid w:val="00220D8E"/>
    <w:rsid w:val="00301C32"/>
    <w:rsid w:val="00313939"/>
    <w:rsid w:val="003145D2"/>
    <w:rsid w:val="00315F75"/>
    <w:rsid w:val="0032074B"/>
    <w:rsid w:val="0033330C"/>
    <w:rsid w:val="0034225C"/>
    <w:rsid w:val="00364DB6"/>
    <w:rsid w:val="00384A71"/>
    <w:rsid w:val="003C6611"/>
    <w:rsid w:val="003D1283"/>
    <w:rsid w:val="003F4007"/>
    <w:rsid w:val="003F4248"/>
    <w:rsid w:val="00433A2C"/>
    <w:rsid w:val="0044760E"/>
    <w:rsid w:val="004A1D53"/>
    <w:rsid w:val="004D3C0A"/>
    <w:rsid w:val="005D27ED"/>
    <w:rsid w:val="006211B7"/>
    <w:rsid w:val="006E2EF3"/>
    <w:rsid w:val="006F48DE"/>
    <w:rsid w:val="007645E8"/>
    <w:rsid w:val="00795402"/>
    <w:rsid w:val="007A7605"/>
    <w:rsid w:val="00821E35"/>
    <w:rsid w:val="00876E02"/>
    <w:rsid w:val="00894839"/>
    <w:rsid w:val="008E1D25"/>
    <w:rsid w:val="008E2B83"/>
    <w:rsid w:val="00975BF6"/>
    <w:rsid w:val="00A42023"/>
    <w:rsid w:val="00A90223"/>
    <w:rsid w:val="00AB0E1B"/>
    <w:rsid w:val="00AB12A0"/>
    <w:rsid w:val="00B96865"/>
    <w:rsid w:val="00BF2CC7"/>
    <w:rsid w:val="00C06D49"/>
    <w:rsid w:val="00CE4503"/>
    <w:rsid w:val="00D955F8"/>
    <w:rsid w:val="00E712D5"/>
    <w:rsid w:val="00E86215"/>
    <w:rsid w:val="00EB0E1D"/>
    <w:rsid w:val="00F304B7"/>
    <w:rsid w:val="00F51353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53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3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2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1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8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2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0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7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3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9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0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9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4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2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0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2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4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7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1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3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0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7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6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0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3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4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11</cp:revision>
  <cp:lastPrinted>2021-12-09T04:57:00Z</cp:lastPrinted>
  <dcterms:created xsi:type="dcterms:W3CDTF">2021-11-22T14:54:00Z</dcterms:created>
  <dcterms:modified xsi:type="dcterms:W3CDTF">2021-12-17T06:34:00Z</dcterms:modified>
</cp:coreProperties>
</file>